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433F0DD7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40130A9" w14:textId="77777777"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6CB4BE20" w14:textId="77777777" w:rsidR="00464568" w:rsidRPr="00464568" w:rsidRDefault="0005347C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mposite materials and polymers</w:t>
            </w:r>
            <w:r w:rsidR="00464568">
              <w:rPr>
                <w:sz w:val="22"/>
                <w:szCs w:val="22"/>
                <w:lang w:val="en-US"/>
              </w:rPr>
              <w:t xml:space="preserve"> 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14:paraId="6CEEBFD8" w14:textId="77777777" w:rsidR="00241721" w:rsidRPr="0005347C" w:rsidRDefault="0005347C" w:rsidP="00464568">
            <w:pPr>
              <w:rPr>
                <w:sz w:val="22"/>
                <w:szCs w:val="22"/>
              </w:rPr>
            </w:pPr>
            <w:r w:rsidRPr="0005347C">
              <w:rPr>
                <w:sz w:val="22"/>
                <w:szCs w:val="22"/>
              </w:rPr>
              <w:t>Materiały i kompozyty polimerowe</w:t>
            </w:r>
            <w:r>
              <w:rPr>
                <w:sz w:val="22"/>
                <w:szCs w:val="22"/>
              </w:rPr>
              <w:t xml:space="preserve"> </w:t>
            </w:r>
            <w:r w:rsidR="00464568" w:rsidRPr="0005347C">
              <w:rPr>
                <w:sz w:val="22"/>
                <w:szCs w:val="22"/>
              </w:rPr>
              <w:t>–</w:t>
            </w:r>
            <w:r w:rsidR="00987FC9" w:rsidRPr="0005347C">
              <w:rPr>
                <w:sz w:val="22"/>
                <w:szCs w:val="22"/>
              </w:rPr>
              <w:t xml:space="preserve"> ERASMUS</w:t>
            </w:r>
            <w:r w:rsidR="00464568" w:rsidRPr="0005347C">
              <w:rPr>
                <w:sz w:val="22"/>
                <w:szCs w:val="22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42A2CE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7D6C6A83" w14:textId="1B60E6EE" w:rsidR="00241721" w:rsidRPr="000C63C2" w:rsidRDefault="00CC5A54" w:rsidP="00CC5A54">
            <w:pPr>
              <w:rPr>
                <w:sz w:val="22"/>
                <w:szCs w:val="22"/>
                <w:lang w:val="en-US"/>
              </w:rPr>
            </w:pPr>
            <w:r w:rsidRPr="00CC5A54">
              <w:rPr>
                <w:sz w:val="22"/>
                <w:szCs w:val="22"/>
                <w:lang w:val="en-US"/>
              </w:rPr>
              <w:t>13.3.1</w:t>
            </w:r>
            <w:r w:rsidR="00A16ABC">
              <w:rPr>
                <w:sz w:val="22"/>
                <w:szCs w:val="22"/>
                <w:lang w:val="en-US"/>
              </w:rPr>
              <w:t>347</w:t>
            </w:r>
          </w:p>
        </w:tc>
      </w:tr>
      <w:tr w:rsidR="00171F69" w:rsidRPr="00A16ABC" w14:paraId="14E58EF0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502BA75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34B8140A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C01E92" w14:paraId="30D277FB" w14:textId="77777777" w:rsidTr="00C01E92">
        <w:trPr>
          <w:trHeight w:val="1737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5A955B8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C01E92" w14:paraId="5B1E1C87" w14:textId="77777777" w:rsidTr="006A37B8">
              <w:tc>
                <w:tcPr>
                  <w:tcW w:w="2568" w:type="dxa"/>
                </w:tcPr>
                <w:p w14:paraId="0C4A4718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18960FA1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4FE257E6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3952E62D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3C551B19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27FD6440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3EFBC0BE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C01E92" w14:paraId="38CB6E89" w14:textId="77777777" w:rsidTr="00210A2F">
              <w:tc>
                <w:tcPr>
                  <w:tcW w:w="2568" w:type="dxa"/>
                </w:tcPr>
                <w:p w14:paraId="2D394947" w14:textId="77777777"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09BCE14B" w14:textId="77777777"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2E1BAC13" w14:textId="77777777"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14:paraId="76A526B9" w14:textId="77777777"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14:paraId="1A26536D" w14:textId="77777777" w:rsidTr="00210A2F">
              <w:tc>
                <w:tcPr>
                  <w:tcW w:w="2568" w:type="dxa"/>
                </w:tcPr>
                <w:p w14:paraId="6F5C43D3" w14:textId="77777777"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41A2EF7C" w14:textId="77777777"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14:paraId="22CA4F60" w14:textId="77777777"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4653DBDC" w14:textId="77777777"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14:paraId="32623843" w14:textId="77777777" w:rsidTr="00210A2F">
              <w:tc>
                <w:tcPr>
                  <w:tcW w:w="2568" w:type="dxa"/>
                </w:tcPr>
                <w:p w14:paraId="4B5B4188" w14:textId="77777777"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14:paraId="06EDDC72" w14:textId="77777777" w:rsidR="00CB1CDB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14:paraId="6E2EB350" w14:textId="77777777"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10A20338" w14:textId="77777777"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7D152FAA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14:paraId="51FADD85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51AF54" w14:textId="77777777"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79BFE681" w14:textId="77777777" w:rsidR="00241721" w:rsidRPr="000C63C2" w:rsidRDefault="00DD08B6" w:rsidP="00234532">
            <w:pPr>
              <w:rPr>
                <w:sz w:val="22"/>
                <w:szCs w:val="22"/>
              </w:rPr>
            </w:pPr>
            <w:r w:rsidRPr="006A14E7">
              <w:rPr>
                <w:sz w:val="22"/>
                <w:szCs w:val="22"/>
                <w:lang w:val="en-US"/>
              </w:rPr>
              <w:t xml:space="preserve">prof. </w:t>
            </w:r>
            <w:r w:rsidR="00953F5A" w:rsidRPr="006A14E7">
              <w:rPr>
                <w:sz w:val="22"/>
                <w:szCs w:val="22"/>
                <w:lang w:val="en-US"/>
              </w:rPr>
              <w:t>d</w:t>
            </w:r>
            <w:r w:rsidR="00E72664" w:rsidRPr="006A14E7">
              <w:rPr>
                <w:sz w:val="22"/>
                <w:szCs w:val="22"/>
                <w:lang w:val="en-US"/>
              </w:rPr>
              <w:t xml:space="preserve">r hab. </w:t>
            </w:r>
            <w:r>
              <w:rPr>
                <w:sz w:val="22"/>
                <w:szCs w:val="22"/>
              </w:rPr>
              <w:t>Ewa Siedlecka</w:t>
            </w:r>
          </w:p>
        </w:tc>
      </w:tr>
      <w:tr w:rsidR="00171F69" w:rsidRPr="00A16ABC" w14:paraId="6C8829FF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0111E7F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BCBA62F" w14:textId="77777777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503819">
              <w:rPr>
                <w:b/>
                <w:sz w:val="22"/>
                <w:szCs w:val="22"/>
                <w:lang w:val="en-US"/>
              </w:rPr>
              <w:t>2</w:t>
            </w:r>
          </w:p>
          <w:p w14:paraId="5EB32DD1" w14:textId="77777777"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503819">
              <w:rPr>
                <w:rFonts w:eastAsiaTheme="minorHAnsi"/>
                <w:sz w:val="22"/>
                <w:szCs w:val="22"/>
                <w:lang w:val="en-GB" w:eastAsia="en-US"/>
              </w:rPr>
              <w:t>15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1AF1957A" w14:textId="77777777"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5C2960"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41002809" w14:textId="77777777"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5C2960">
              <w:rPr>
                <w:rFonts w:eastAsiaTheme="minorHAnsi"/>
                <w:sz w:val="22"/>
                <w:szCs w:val="22"/>
                <w:lang w:val="en-GB" w:eastAsia="en-US"/>
              </w:rPr>
              <w:t>25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3E0CBC62" w14:textId="77777777"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503819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503819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14:paraId="09A3D0A6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14:paraId="334B3A7F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3EC01698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6A2FA1E7" w14:textId="77777777" w:rsidR="007D12CE" w:rsidRPr="000C63C2" w:rsidRDefault="00503819" w:rsidP="00503819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eminar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0630F35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A16ABC" w14:paraId="17954695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680FF699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47742AF7" w14:textId="77777777"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EA12856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19ADFB3A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4C185B7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1F33912D" w14:textId="77777777" w:rsidR="005431D0" w:rsidRPr="00503819" w:rsidRDefault="00503819" w:rsidP="00503819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5 h - seminar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554112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1E39D598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28B8F93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7F0FDA62" w14:textId="77777777" w:rsidR="00241721" w:rsidRPr="000C63C2" w:rsidRDefault="005C2960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14:paraId="09ACAEF8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BC3E297" w14:textId="77777777"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14D88171" w14:textId="77777777"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EA8392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4FC668BB" w14:textId="77777777"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A16ABC" w14:paraId="7FA65968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40C11C30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4B632AD7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366F45EF" w14:textId="77777777" w:rsidR="00147D8C" w:rsidRPr="000C63C2" w:rsidRDefault="00147D8C" w:rsidP="00210A2F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Lecture with multimedia presentation</w:t>
            </w:r>
          </w:p>
          <w:p w14:paraId="65DAB4C5" w14:textId="77777777"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1255C655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A16ABC" w14:paraId="12866DA4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2BC0E344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1DB848B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7D787DFE" w14:textId="77777777"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A16ABC" w14:paraId="2344F534" w14:textId="7777777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4A28E380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1DAC84D0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7E6FD4D5" w14:textId="77777777"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A16ABC" w14:paraId="54D8936C" w14:textId="77777777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277F8F41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63A76F67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2969A480" w14:textId="77777777"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A16ABC" w14:paraId="1FC7F92C" w14:textId="7777777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9C76AC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74814F31" w14:textId="77777777"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A16ABC" w14:paraId="38D51441" w14:textId="77777777" w:rsidTr="00941435">
        <w:trPr>
          <w:trHeight w:val="76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55AED5E3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2F505B8E" w14:textId="77777777" w:rsidR="00F96ECA" w:rsidRPr="000C63C2" w:rsidRDefault="005C2960" w:rsidP="004A62AB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F</w:t>
            </w:r>
            <w:r w:rsidRPr="005C2960">
              <w:rPr>
                <w:sz w:val="22"/>
                <w:szCs w:val="22"/>
                <w:lang w:val="en-GB"/>
              </w:rPr>
              <w:t>amiliarizing students with all issues listed in the seminar program content</w:t>
            </w:r>
          </w:p>
        </w:tc>
      </w:tr>
      <w:tr w:rsidR="00171F69" w:rsidRPr="00A16ABC" w14:paraId="2DED897E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76C7E5" w14:textId="77777777"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14:paraId="24DF8492" w14:textId="77777777" w:rsidR="00001C8A" w:rsidRPr="000C63C2" w:rsidRDefault="00941435" w:rsidP="00941435">
            <w:pPr>
              <w:rPr>
                <w:sz w:val="22"/>
                <w:szCs w:val="22"/>
                <w:lang w:val="en-US"/>
              </w:rPr>
            </w:pPr>
            <w:r w:rsidRPr="00941435">
              <w:rPr>
                <w:sz w:val="22"/>
                <w:szCs w:val="22"/>
                <w:lang w:val="en-US"/>
              </w:rPr>
              <w:t>Reactions and polymerization methods, polymer properties, thermoplastic polymers (PE, PP, PVC, polyamides, polycarbonate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polyurethanes), thermosets (chemo and thermosetting resins), elastomers, foamed polymers, natural polymers (cellulose and its derivatives, rubber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starch, and others), Self-healing polymer materials, the use of nanomaterials in polymer composites, polymer composites -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laminates, bulletproof composites, nanotubes and carbon fibers; special purpose polymers - graphene, Kevlar, intelligent polymer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polymer nanomaterials, dental materials, materials used in medicine and cosmetics, artificial skin, hydrogels, polymer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conductive, dendrimers.</w:t>
            </w:r>
          </w:p>
        </w:tc>
      </w:tr>
      <w:tr w:rsidR="00171F69" w:rsidRPr="00A16ABC" w14:paraId="2E2418D1" w14:textId="77777777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C05FF2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4B2D9118" w14:textId="77777777" w:rsidR="000C63C2" w:rsidRPr="005C2960" w:rsidRDefault="00785080" w:rsidP="005C2960">
            <w:pPr>
              <w:rPr>
                <w:sz w:val="22"/>
                <w:szCs w:val="22"/>
                <w:lang w:val="en-US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Materials used during the seminar.</w:t>
            </w:r>
          </w:p>
        </w:tc>
      </w:tr>
      <w:tr w:rsidR="00171F69" w:rsidRPr="00A16ABC" w14:paraId="4143AEF0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D8CE43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14:paraId="4D6DACFE" w14:textId="77777777" w:rsidR="00785080" w:rsidRDefault="00785080" w:rsidP="0026303D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Classifies polymers and composites</w:t>
            </w:r>
          </w:p>
          <w:p w14:paraId="03925F26" w14:textId="77777777" w:rsidR="00785080" w:rsidRPr="00785080" w:rsidRDefault="00785080" w:rsidP="0026303D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Lists the parameters characterizing polymers and composites</w:t>
            </w:r>
          </w:p>
          <w:p w14:paraId="2158E43D" w14:textId="77777777" w:rsidR="00785080" w:rsidRPr="00785080" w:rsidRDefault="00785080" w:rsidP="00CD515D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Lists the polymerization reactions</w:t>
            </w:r>
          </w:p>
          <w:p w14:paraId="6A38AACF" w14:textId="77777777" w:rsidR="00785080" w:rsidRPr="00785080" w:rsidRDefault="00785080" w:rsidP="00084525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Characterizes selected production technologies of polymers and composites</w:t>
            </w:r>
          </w:p>
          <w:p w14:paraId="1AFDBF50" w14:textId="77777777" w:rsidR="00785080" w:rsidRPr="00785080" w:rsidRDefault="00785080" w:rsidP="000837E4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Discusses selected applications of polymers (in medicine, pharmacy, packaging, construction, automotive, etc.)</w:t>
            </w:r>
          </w:p>
          <w:p w14:paraId="13A11A0F" w14:textId="77777777" w:rsidR="00785080" w:rsidRPr="00785080" w:rsidRDefault="00785080" w:rsidP="009C2FE9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Lists and characterizes the most important polymers and composites</w:t>
            </w:r>
          </w:p>
          <w:p w14:paraId="26717B8E" w14:textId="77777777" w:rsidR="00785080" w:rsidRPr="00785080" w:rsidRDefault="00785080" w:rsidP="00000A0E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Defines concepts related to the types and synthesis of polymers and composites</w:t>
            </w:r>
          </w:p>
          <w:p w14:paraId="6A9DC2B6" w14:textId="77777777" w:rsidR="00070A9B" w:rsidRPr="00785080" w:rsidRDefault="00785080" w:rsidP="00785080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Discusses the advantages and disadvantages of individual polymers and composit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785080">
              <w:rPr>
                <w:sz w:val="22"/>
                <w:szCs w:val="22"/>
                <w:lang w:val="en-US"/>
              </w:rPr>
              <w:t>- the problem of microplastics is solved</w:t>
            </w:r>
          </w:p>
        </w:tc>
      </w:tr>
      <w:tr w:rsidR="00171F69" w:rsidRPr="00A16ABC" w14:paraId="787F084F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9AF977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14:paraId="406120A0" w14:textId="77777777" w:rsid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follows established research procedures</w:t>
            </w:r>
          </w:p>
          <w:p w14:paraId="692D5E28" w14:textId="77777777"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recognizes laboratory equipment and uses it to carry out chemical experiments,</w:t>
            </w:r>
          </w:p>
          <w:p w14:paraId="0C82220A" w14:textId="77777777"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performs the analysis of the selected parameter based on the procedure</w:t>
            </w:r>
          </w:p>
          <w:p w14:paraId="7760969F" w14:textId="77777777"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speaks about chemical and technological issues in an understandable language</w:t>
            </w:r>
          </w:p>
          <w:p w14:paraId="4F7F4C6B" w14:textId="77777777"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plans and conducts easy and medium difficult chemical experiments and technological,</w:t>
            </w:r>
          </w:p>
          <w:p w14:paraId="61A38C0C" w14:textId="77777777"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 xml:space="preserve">predicts, verifies and criticizes the results of the conducted activities experiments </w:t>
            </w:r>
          </w:p>
          <w:p w14:paraId="5A4086C5" w14:textId="77777777" w:rsidR="00006C93" w:rsidRPr="000C63C2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independently searches for information in the literature</w:t>
            </w:r>
          </w:p>
        </w:tc>
      </w:tr>
      <w:tr w:rsidR="00171F69" w:rsidRPr="00A16ABC" w14:paraId="3A762F4A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6EA93F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14:paraId="7C5FBB1D" w14:textId="77777777" w:rsidR="00962BBF" w:rsidRPr="00962BBF" w:rsidRDefault="00962BBF" w:rsidP="00962BBF">
            <w:pPr>
              <w:pStyle w:val="Akapitzlist"/>
              <w:numPr>
                <w:ilvl w:val="0"/>
                <w:numId w:val="9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962BBF">
              <w:rPr>
                <w:sz w:val="22"/>
                <w:szCs w:val="22"/>
                <w:lang w:val="en-US"/>
              </w:rPr>
              <w:t>understands the need to search for new materials and nanomaterials</w:t>
            </w:r>
          </w:p>
          <w:p w14:paraId="7F9A3095" w14:textId="77777777" w:rsidR="00962BBF" w:rsidRPr="00962BBF" w:rsidRDefault="00962BBF" w:rsidP="00962BBF">
            <w:pPr>
              <w:pStyle w:val="Akapitzlist"/>
              <w:numPr>
                <w:ilvl w:val="0"/>
                <w:numId w:val="9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962BBF">
              <w:rPr>
                <w:sz w:val="22"/>
                <w:szCs w:val="22"/>
                <w:lang w:val="en-US"/>
              </w:rPr>
              <w:t>understands the need for further education,</w:t>
            </w:r>
          </w:p>
          <w:p w14:paraId="5946B771" w14:textId="77777777" w:rsidR="00962BBF" w:rsidRPr="00962BBF" w:rsidRDefault="00962BBF" w:rsidP="00962BBF">
            <w:pPr>
              <w:pStyle w:val="Akapitzlist"/>
              <w:numPr>
                <w:ilvl w:val="0"/>
                <w:numId w:val="9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962BBF">
              <w:rPr>
                <w:sz w:val="22"/>
                <w:szCs w:val="22"/>
                <w:lang w:val="en-US"/>
              </w:rPr>
              <w:t>shows creativity in independent and team work</w:t>
            </w:r>
          </w:p>
          <w:p w14:paraId="08F858E0" w14:textId="77777777" w:rsidR="00070A9B" w:rsidRPr="00962BBF" w:rsidRDefault="00962BBF" w:rsidP="00962BBF">
            <w:pPr>
              <w:pStyle w:val="Akapitzlist"/>
              <w:numPr>
                <w:ilvl w:val="0"/>
                <w:numId w:val="9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962BBF">
              <w:rPr>
                <w:sz w:val="22"/>
                <w:szCs w:val="22"/>
                <w:lang w:val="en-US"/>
              </w:rPr>
              <w:t>is careful when handling substances chemical.</w:t>
            </w:r>
          </w:p>
        </w:tc>
      </w:tr>
    </w:tbl>
    <w:p w14:paraId="63010046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68437" w14:textId="77777777" w:rsidR="00441E0B" w:rsidRDefault="00441E0B" w:rsidP="00941E09">
      <w:r>
        <w:separator/>
      </w:r>
    </w:p>
  </w:endnote>
  <w:endnote w:type="continuationSeparator" w:id="0">
    <w:p w14:paraId="0DD85695" w14:textId="77777777" w:rsidR="00441E0B" w:rsidRDefault="00441E0B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A443E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CC5A54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0D0E6" w14:textId="77777777" w:rsidR="00441E0B" w:rsidRDefault="00441E0B" w:rsidP="00941E09">
      <w:r>
        <w:separator/>
      </w:r>
    </w:p>
  </w:footnote>
  <w:footnote w:type="continuationSeparator" w:id="0">
    <w:p w14:paraId="02F31D20" w14:textId="77777777" w:rsidR="00441E0B" w:rsidRDefault="00441E0B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74023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671437D7" wp14:editId="0DAF0F7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58346E6F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6E7D6B7E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5C91B270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362A6"/>
    <w:multiLevelType w:val="hybridMultilevel"/>
    <w:tmpl w:val="1270A5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07D93"/>
    <w:multiLevelType w:val="hybridMultilevel"/>
    <w:tmpl w:val="82EE5E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3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4" w15:restartNumberingAfterBreak="0">
    <w:nsid w:val="18E544E9"/>
    <w:multiLevelType w:val="hybridMultilevel"/>
    <w:tmpl w:val="3A5E8F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FD46CEC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B54072"/>
    <w:multiLevelType w:val="hybridMultilevel"/>
    <w:tmpl w:val="EC6EBE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A7CB0"/>
    <w:multiLevelType w:val="hybridMultilevel"/>
    <w:tmpl w:val="932A3D7C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3134FB"/>
    <w:multiLevelType w:val="hybridMultilevel"/>
    <w:tmpl w:val="E52C54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7D04BD4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1555C"/>
    <w:multiLevelType w:val="hybridMultilevel"/>
    <w:tmpl w:val="E4ECBC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71C07"/>
    <w:multiLevelType w:val="hybridMultilevel"/>
    <w:tmpl w:val="00A2A1EA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0F">
      <w:start w:val="1"/>
      <w:numFmt w:val="decimal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28661388">
    <w:abstractNumId w:val="2"/>
  </w:num>
  <w:num w:numId="2" w16cid:durableId="780955928">
    <w:abstractNumId w:val="3"/>
  </w:num>
  <w:num w:numId="3" w16cid:durableId="318928628">
    <w:abstractNumId w:val="5"/>
  </w:num>
  <w:num w:numId="4" w16cid:durableId="483742004">
    <w:abstractNumId w:val="4"/>
  </w:num>
  <w:num w:numId="5" w16cid:durableId="868494579">
    <w:abstractNumId w:val="1"/>
  </w:num>
  <w:num w:numId="6" w16cid:durableId="1199389075">
    <w:abstractNumId w:val="7"/>
  </w:num>
  <w:num w:numId="7" w16cid:durableId="1032848886">
    <w:abstractNumId w:val="6"/>
  </w:num>
  <w:num w:numId="8" w16cid:durableId="887179850">
    <w:abstractNumId w:val="9"/>
  </w:num>
  <w:num w:numId="9" w16cid:durableId="854807933">
    <w:abstractNumId w:val="8"/>
  </w:num>
  <w:num w:numId="10" w16cid:durableId="735520165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qwUAWxmYsi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347C"/>
    <w:rsid w:val="000579BC"/>
    <w:rsid w:val="000608A3"/>
    <w:rsid w:val="00070A9B"/>
    <w:rsid w:val="00072F1A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325B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306A1"/>
    <w:rsid w:val="00441E0B"/>
    <w:rsid w:val="00453F1E"/>
    <w:rsid w:val="00464568"/>
    <w:rsid w:val="0048100E"/>
    <w:rsid w:val="00485C42"/>
    <w:rsid w:val="00487AB5"/>
    <w:rsid w:val="004A19EF"/>
    <w:rsid w:val="004A27BA"/>
    <w:rsid w:val="004A62AB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85080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435"/>
    <w:rsid w:val="00941E09"/>
    <w:rsid w:val="00953F5A"/>
    <w:rsid w:val="00954D6C"/>
    <w:rsid w:val="00955A73"/>
    <w:rsid w:val="00962A4B"/>
    <w:rsid w:val="00962BBF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16ABC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31A7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1FC5"/>
    <w:rsid w:val="00C83F4A"/>
    <w:rsid w:val="00C91415"/>
    <w:rsid w:val="00C922FC"/>
    <w:rsid w:val="00C954A2"/>
    <w:rsid w:val="00CB1CDB"/>
    <w:rsid w:val="00CC51AF"/>
    <w:rsid w:val="00CC5A54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5C17"/>
    <w:rsid w:val="00EE75E7"/>
    <w:rsid w:val="00F07814"/>
    <w:rsid w:val="00F1315D"/>
    <w:rsid w:val="00F4282D"/>
    <w:rsid w:val="00F52157"/>
    <w:rsid w:val="00F57AD8"/>
    <w:rsid w:val="00F8070B"/>
    <w:rsid w:val="00F8188C"/>
    <w:rsid w:val="00F90DE5"/>
    <w:rsid w:val="00F96ECA"/>
    <w:rsid w:val="00FA69D3"/>
    <w:rsid w:val="00FB236D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BC712A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C7D56D-251C-4793-903A-931C208AF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466</Words>
  <Characters>2976</Characters>
  <Application>Microsoft Office Word</Application>
  <DocSecurity>0</DocSecurity>
  <Lines>76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mara Strumińska-Parulska</cp:lastModifiedBy>
  <cp:revision>33</cp:revision>
  <cp:lastPrinted>2019-06-03T08:53:00Z</cp:lastPrinted>
  <dcterms:created xsi:type="dcterms:W3CDTF">2022-02-04T10:51:00Z</dcterms:created>
  <dcterms:modified xsi:type="dcterms:W3CDTF">2023-05-19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ba4712c8ff46c68abad503f6d2aed76c4cbd559a493e38cbf3ee53d6e88f68</vt:lpwstr>
  </property>
</Properties>
</file>